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3101</w:t>
      </w:r>
      <w:r>
        <w:t xml:space="preserve"> </w:t>
      </w:r>
      <w:r>
        <w:t xml:space="preserve">คณิตศาสตร์</w:t>
      </w:r>
      <w:r>
        <w:t xml:space="preserve"> </w:t>
      </w:r>
      <w:r>
        <w:t xml:space="preserve">5</w:t>
      </w:r>
      <w:r>
        <w:t xml:space="preserve"> </w:t>
      </w:r>
      <w:r>
        <w:t xml:space="preserve">ม.6/1</w:t>
      </w:r>
      <w:r>
        <w:t xml:space="preserve"> </w:t>
      </w:r>
      <w:r>
        <w:t xml:space="preserve">(เช้า)</w:t>
      </w:r>
      <w:r>
        <w:t xml:space="preserve"> </w:t>
      </w:r>
      <w:r>
        <w:t xml:space="preserve">150867</w:t>
      </w:r>
    </w:p>
    <w:p>
      <w:pPr>
        <w:pStyle w:val="Date"/>
      </w:pPr>
      <w:r>
        <w:t xml:space="preserve">วันพฤหัสบดีที่</w:t>
      </w:r>
      <w:r>
        <w:t xml:space="preserve"> </w:t>
      </w:r>
      <w:r>
        <w:t xml:space="preserve">15</w:t>
      </w:r>
      <w:r>
        <w:t xml:space="preserve"> </w:t>
      </w:r>
      <w:r>
        <w:t xml:space="preserve">สิงหาคม</w:t>
      </w:r>
      <w:r>
        <w:t xml:space="preserve"> </w:t>
      </w:r>
      <w:r>
        <w:t xml:space="preserve">2567</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นเด็กๆค้าสวัสดีตอนเช้าค่ะขึ้นมาก่อนลูก สวัสดีพี่หล้านะคะ เป็นยังไงบ้างวันนี้หน้าตาสดใสไหมคะหรือว่า เมื่อคืนได้นอนเลยลูก เมื่อคืนได้นอนกันไหม ถามหน่อย เมื่อคืนนี้นอนกันไหม นอนเลยหรอทำไมหน้าตาไม่สดใสเลยวันนี้น่ะ วันนี้ตอนบ่าย ตอนบ่ายมีการแข่งขันอะไร วันนี้มีการแข่งขันละคร คุณธรรมหรือว่าละครทักษะ ชีวิตใช่ไหมลูก คุณรู้เลยว่าลูกๆน่ะไม่ค่อยได้นอนกัน ไปเตรียม เตรียมฉากกันใช่ไหม ใช่ไหมพากันไปเตรียมถามว่ากูเห็นภาพที่อยู่ใน LINE กลุ่มนะคะ เห็นพากันทำฉากกัน วันนี้ เพื่อนไม่อยู่ 1 คนใช่ไหมคะเพื่อนกลับบ้าน 1 คนเนาะ ใช่ไหม 2 คน 2 คนเดี๋ยวไม่เป็นไรนะคะวันนี้ครูบิ๊กจะให้ลูกๆทดสอบหลังเที่ยง หลังเรียนนะคะเรื่องของ ตารางแจกแจงความถี่ ที่เราเรียนมาแล้วนะ จากที่ครูสอนไปนะคะเอาความรู้ทั้งหมดมาใช้ควรอนุญาตให้ดูในสมุดได้ ข้อไหนที่ สงสัยวิธีการทำให้เปิดสมุดดูได้นะคะไม่เป็นไร แปลว่า ขออย่างนึง อย่าไปมองเพื่อนข้างๆนะคะให้ทำเองให้ทำเอง โอเคนะ แบบทดสอบนะคะที่ครูทำขึ้นมาเนี่ยจะเป็นแบบเลือกตอบ 4 ตัวเลือก ข้อสอบแบบปรนัยนะคะ ให้นักเรียนเขียน พ่อลงไปในสมุด เขียนโจทย์ลงไปในสมุด และเลือกเฉพาะคำตอบที่ถูกนะคะ กไก่ขอไข่คอควายงอข้อไหนถูกให้ลูกเขียนลงไป ยังไม่ต้อง เขียน เฉลยนะคะ เขียนเฉพาะข้อเลือกเฉพาะข้อเพราะเดี๋ยวเราจะมาตรวจการว่ามันถูกหรือเปล่าถ้ามันถูก ลูกไม่เอา ข้อความในข้อนั้นน่ะลงไปเขียนคำตอบ แต่ถ้ามันผิด ให้ลูกแก้แล้วก็เลือกข้อที่ถูกนะคะลง เคนะ เวลาในการทำข้อสอบอันนี้ ข้อสอบชุดนี้นะคะ ใช่มีอยู่ 20 ข้อ ครัว จะเอาไปใช้สอบไฟนอลด้วยนะคะสอบปลายภาคเรียน หัวข้อนี้คุณจะเลือกมาสิ 10 ข้อ กูจะสุ่มเลือกมา 10 ข้อนะอยู่ในนี้น่ะ เพราะฉะนั้นวันนี้ดูนะคะดูแล้วก็ ทำความเข้าใจกับข้อสอบด้วย พร้อมหรือยังขอแลกนะคะ ลูกเขียนข้อ 1 ลงไปในสมุดค่ะ อายังไม่ตอบลูกเขียนลงไปในสมุดก่อนนะลูกเขียนข้อ 1 นะคะแล้วก็ เขียนโจทย์ไปข้อใดต่อไปนี้ เขียนเลยค่ะใช่ เขียนเลย ล็อคจดลงไปด้วย นอกเฉพาะโจทย์นะคะตัวนี้ ข้อ 1 แล้วก็ลอกโจทย์ตัวนี้มา แล้วก็คำตอบรอก่อนนะคะ พี่ปลื้ม ปลื้ม กูถามหน่อยข้อ 1 ลืมอ่านโจทย์ เริ่มเข้าใจว่ายังไงลูก ปลื้ม วันนี้ถามว่าอะไร เข้าใจอะไรเราเป็นภาษามือออกมาให้หน่อยซิ กไก่ต่อเลยหรอ แสดงว่าลูกอ่านโจทย์แล้วรู้เข้าใจใช่ไหม ลูกปลาลูกปลาอ่านโจทย์ข้อ 1 อ่านอันนี้แล้วลูก อ่านเข้าใจไหมลูก พระครูใช้คำ แค่เนี้ย คำสั้นๆแบบนี้ เข้าใจหรือไม่เข้าใจจริงหรอเข้าใจว่าอะไรเข้าใจหรือว่าอะไรลูก เข้าใจอะไร โจทย์คำถามอะไร ไม่ได้ไม่เป็นไรเดี๋ยวจะให้พี่ล่ำ ทำให้นะคะทำภาษามือให้ เขียนโจทย์เสร็จแล้วเงยหน้าขึ้นมาหาครูนะคะ ข้อสอบข้อที่ 1 ข้อมูลต่อไปนี้ 2 9 อ้าว 87 3 9 93 จำนวนใดน้อยที่สุด จำนวนใดน้อยที่สุด จากข้อมูล ที่ให้มานะคะ กไก่ 2 ขอไข่ 3 คอควาย 4 งองู 5 เขียนคำตอบไม่ต้องไปบอกเพื่อน ห้ามบอกเพื่อนให้เพื่อนคิดเองตอบเองนะคะ เพราะว่าครูจะวัด ลูกนะคะ ไม่ต้องไปบอกเพื่อนนะไม่ต้องบอกเพื่อน ไปเลือกเองนะคะ เสร็จหรือยัง ให้เขียนเฉพาะข้อที่ถูก แสดงว่าลูกลอกไปหมดเลยเหรอเอาสมุดเอามาให้กูดูหน่อย อยู่ที่รามนะ ครูให้เขียนเฉพาะคำถาม เลือกเฉพาะคำตอบที่ถูกนะคะไม่ต้องเอามาทุกข้อ อย่างเช่น ข้อไหนที่มันถูก ข้อไหนถูก ที่ลูกบอกว่าข้อ กไก่ถูกนะส่งนกไก่ถูกนะ ลูกก็ ใส่คำตอบเฉพาะกอไก่ กไก่กไก่ ไม่ต้อง เพื่อนๆรู้เข้าใจไหมคะ เสร็จแล้วนะ ข้อ 2 ค่ะ ข้อ 2 ไม่ต้องลอกโจทย์แล้วลูกเพราะว่า อันเดิมนะคะข้อมูลอันเดิมนะ ข้อ 2 แป้งมองกมกล้ามด้วยนะลูกนะ ข้อมูลชุดนี้เหมือนเดิมนะคะของข้อ 2 แปลคำถามคือ จำนวนใด มากที่สุด มากที่สุดนะคะ ข้อ 2 จำนวนใดมากที่สุด ข้อมูลเนี่ย อยู่ในนี้ ตัวเลขที่อยู่ในนี้ พ่อจำนวนใดมากที่สุด ไม่รู้แหละไม่ต้องตอบเรื่องเอง 3 นี่มากแล้วหรอลูกดูนะเขาถามว่า จำนวนใดมากที่สุด ข้อไหนคะที่ตรงกับจำนวนที่มากที่สุด ไม่ต้องทำภาษามือสอบครูรู้เขียนเลยนะคะ รูปธรรมภาษามึงออกมาแล้วเพื่อนก็มองนะคะ เลือกเลยข้อไหน เสร็จแล้วหรอคะ รอเพื่อนก่อนนะ ลูกดูคำ คำศัพท์ดีๆนะลูกจริงๆอ่ะมันแค่ง่ายมาก คำว่าน้อยกับคำว่ามาก จำให้ได้นะคะจำไม่ได้ เพราะว่าคณิตศาสตร์นะคะในเรื่องของการล้างแจกแจงความถี่ สำคัญนะคะสำคัญมากเลยคำๆนี้ลูกจะพบอยู่ในข้อสอบบ่อย นะคะ คำว่ามากที่สุด สะกดยังไงเขียนยังไงลูกต้องจำนะคะ ไปเพราะ 3 ราคา พร้อมหรือยังลูก อ้าวอย่างนะคะรอก่อนนะ แป้งเสร็จหรือยัง แป้งเสร็จแล้วนะคะข้อ 3 ข้อมูลชุดเดิมนะคะ แต่สิ่งที่เขาถามคืออะไร ข้อมูลเนี่ยเหมือนเดิมเลยนะคะ เหมือนเดิม แปล เขาถามว่าพิสัย นิสัยคือเท่าใด ค่าของพี่สายนะคะ จากข้อมูลชุดนี้ พี่สายนี่คืออะไร จำนวนอะไรนะคะ นิสัยคือ มากที่สุดลบด้วยน้อยที่สุดใช่ไหม จำได้ไหม ยังจำได้ไหมคะคำว่าพิสัยเนี่ยคือค่าอะไร ข้อมูลชุดนี้ ท่าไหนที่มากที่สุด เอาค่านั้นมา ลบด้วย ค่าที่น้อยที่สุด ก็จะได้คำตอบของพิสัย ตอบเลยนะคะเลือกตอบได้เลยข้อไหน ไม่ต้องถามเพื่อนหรอกแป้ง อ่านต่อนะคะ เสร็จหมดหรือยัง ข้อที่ 4 ข้อมูลชุดเดิมรูป แต่คำถามคือ จำนวนที่พบบ่อยที่สุด ตัวเลขที่พบบ่อยที่สุด คืออะไร จำนวนที่พบบ่อยที่สุด จริงๆแล้วนะคะ ข้อมูลมีแค่ 10 ตัวเลขเท่านั้นเอง มองดูก็รู้ เลือกหรือยังคะเสร็จแล้วนะ ข้อมูลชุดนี้มีลูก อันนี้เป็นโจทย์ ให้ใช้ข้อมูลชุดนี้ตอบคำถามข้อที่ 5 ถึงข้อที่ 8 ไม่ต้องลอกโจทย์อันนี้นะ ไม่ต้องลอกลงไปนะคะ เต็มวิชาคณิตศาสตร์ที่สอบเนี่ย เต็มสิบแต่ละคนสอบได้ดังนี้ นะคะคือข้อมูลชุดนี้ นักเรียนมีทั้งหมด 20 คน นะคะ ข้อมูลชุดนี้ ใช้ตอบคำถามข้อ 51 ข้อที่ 8 อาด้วยนะข้อ 5 ข้อถามว่า ข้อที่ 5 นะ อันนี้คือข้อมูล ข้อมูลที่เราใช้นะลูกนะ ข้อมูลที่เก็บ หมายถึงอะไร ข้อมูลที่เขาบอกเนี่ยที่เขาเก็บนี่ ข้อมูลในนี้ หมายถึงอะไรนะคะ กไก่ 100 กีบ ขอไข่ นักเรียนม 6 คอควายคะแนน งองูวิชาคณิตศาสตร์ เลือกเลยค่ะ ข้อมูล มันหมายถึงอะไรที่เขาเก็บเนี่ย คือข้อมูลของอะไรนะคะเลือกเลย อันนี้ไม่ต้องเขียนรูป ไม่ตอบเดี๋ยวไอ้ตัวนี้ไม่ต้องเขียนนะข้อมูล ข้อมูลที่เป็น 20 คนยังไม่ต้องเขียน เร็วๆนะทั้งหมด 20 ข้อนะลูก เดี๋ยวรอเพื่อนก่อนนะคะให้เพื่อนทำเสร็จพร้อมกัน แป้งแป้งไม่ต้องหันไปมองนักหรอก ไม่ช่วยตอบหรอกเพราะครูบอกแล้ว ทำเอง ถ้าสอบไม่ผ่านนะครูใจดีเอาผ่านแค่ 50 เปอร์เซ็นต์นะคะ คะแนนเต็ม 20 ผ่านแค่ 10 คะแนนถ้าใครไม่ผ่านครูจะให้สอบซ่อม สอบซ่อมด้วยอะไรรู้ไหมมีงานให้ทำ ให้ลูกได้ทำงาน เหมือนกับม 5 เมื่อวานนี้ที่ได้ทำงานเพิ่ม เสร็จแล้วนะคะ 5 ต่อไปข้อ 6 จากข้อมูล ค่าที่น้อยที่สุด และค่าที่มากที่สุดคืออะไร มองนะลูก ข้อมูลพรุ่งนี้ใช้สายตามองก็ถามว่า ข้อมูลที่น้อยที่สุด และ มากที่สุด คืออะไรนะคะหาให้เจอนะลูก ข้อมูลเนี่ย หาให้เจอ มีคนบางคนทำเสร็จแล้วก็ง่วงนอนนะคะรอเพื่อนไปก่อนลูกใจเย็นๆ มันกำลังคิดอยู่นะคะ มาถึงไหนแล้ว เสร็จแล้วนะ เสร็จแล้วนะคะต่อไปข้อ 7 นะลูก GOT7 ข้อมูลชุดเดิมลูก แต่เขาถามว่าจากข้อมูล ค่าพิสัยคือเท่าไหร่ จำได้ไหมพี่ใส่คืออะไร นิสัยคือค่าที่มากที่สุด ของข้อมูลชุดนี้ ลบด้วยค่าที่น้อยที่สุด นะคะ เมื่อกี้ลูกเลือกได้แล้ว นะคะ ค่าที่มากที่สุดกับน้อยที่สุดจาก 6 รู้เปล่าค่ะนั้นมา ลบนะคะ รักใคร เลือกค่าถูกนะแต่ข้อ 6 คำตอบก็จะเชื่อมาใส่ข้อ 7 นะคะ ก็จะถูกเหมือนกัน เข้าใจนะ แล้วนะคะต่อไปข้อ 8 ค่ะ ข้อมูลชุดเดิมโจทย์ข้อถามดูนะคำศัพท์นะคะความถี่ ที่พบมากที่สุด ขอถามความถี่นะคะ ที่พบมากที่สุด คือคะแนนอะไร เขาถามหาความถี่ จำได้ไหมเราจะต้องไปดูว่า ท่าไหนที่พบบ่อยที่สุด แล้วนะคะ ปลื้มตอบได้หรือยัง ปลื้ม เสร็จหรือยัง อ่านนะคะข้อ 8 ขอพี่เปิ้ลยังมองอยู่ เสร็จแล้วนะคะต่อไปข้อ 9 ตารางนี้ข้อมูลชุดนี้คือตารางแจกแจงความถี่นะคะ คะแนนสอบวิชาภาษาไทย ของนักเรียนม 6 จำนวน 50 คนคะแนนเต็ม 100 คะแนนนะคะ เมื่อกี้เราไม่ได้ทำตารางแจกแจงความถี่นะคะ แต่ตัวนี้เขาทำตารางมาให้เลย นะคะไม่ใช่ข้อมูลดิบ ขอให้ซ้าย ตารางบอลวันนี้ ตอบคำถามข้อ 19 ถึงข้อ 12 สังเกตดีๆนะคะคอลัมน์แรกคือคอลัมน์ของคะแนนนะคะคะแนนก็จะแบ่งเป็นช่วงของคะแนน เริ่มตั้งแต่ วันที่ 1 และคะแนนน้อยที่สุดคือ 25 จนถึง 34 นะคะ คบกี่คนล่ะ สอบได้คะแนนในช่วงนี้ มีรอยขีดอยู่ 200 เพราะฉะนั้นพบอยู่ 2 คนนะคะมีม 6 ที่สอบได้คะแนน อยู่ในช่วง 25 ถึง 36 อยู่ 2 คน อันนี้กูชวนให้นะ จำนวน จำนวนชั้นของข้อมูลมีกี่ชั้นลูกจะนับยังไง ตารางเนี่ย มันมีกี่ช่องคะ ลองนับดูนะ อันนี้คือ 1 2 3 4 5 6 7 ตารางแจกแจงความถี่อันนี้ มีจำนวนชั้นคือ 7 ชั้น นะคะ แล้วค่อยถามแบบ ยังไงแบ่งเป็นช่วงคะแนน สิ่งที่เกี่ยวข้องก็คือ ความกว้างของฉันเนี่ย คือเท่าไหร่นะคะคือเท่าไหร่อันนี้คือสิ่งที่ลูกจะต้องรู้นะ เขาให้ข้อมูลมาแล้วเข้าไปขี่เก็บข้อมูลมาแล้วนะคะ ข้อมูลรวมทั้งหมดความผิดอันนี้คือในแต่ละช่วงคะแนนได้กี่คน 9 โกรธเขาก็เลยถามว่า เมื่อกี้ครูอธิบายไปกูก็ตอบไปด้วยนะเนี่ย ตารางแจกแจงความถี่มีจำนวนกี่ชั้น ตารางเนี่ยมีจำนวนกี่ชั้น ถ้าใครฟังกูพูดนะเมื่อกี้จะตอบได้เลย เสร็จแล้วนะ ต่อไปก็ 15 ค่ะ ข้อ 4 เขาถามหาความกว้างของแต่ละชั้นคือเท่าไหร่ ความกว้างของแต่ละชั้นหมายถึงตัวนี้นะคะ อันนี้คือความกว้างของฉันก็คืออันตภาคชั้นนั่นเอง มันจะเท่ากันทั้ง 7 ชั้นเลยนะคะ ความกว้างคืออะไร ค่าของคะแนนมันมีกี่ค่า ที่อยู่ในแต่ละชั้น วิธีการยังไงลูกจำได้ไหม เริ่มต้น กาก 25 ไปสิ้นสุดที่ 34 มันมีกี่จำนวนที่อยู่ในนี้ ตอบได้เลือกเลยนะคะ กูไม่รู้ นับเองนะคะ นับเอง หานะคะข้อนี้พี่เพิ่งเสร็จยังลูก ข้อ 11 ค่ะ ดูตารางนี้นะคะเขาถามว่า ถ้าบอม สอบได้คะแนน 68 คะแนน ช่วงของคะแนนที่บอมอยู่คือข้อใด บอม เป็นหนึ่งในนั้นเป็นหนึ่งในนักเรียนที่อยู่ในห้องนี้นะคะบอมเนี่ยสอบคะแนนได้ 60 8 คะแนน บอมจะอยู่ในช่วงคะแนนไหน นะคะ ในแต่ละชั้นเนี่ยจะอยู่ชั้นไหนคะแนนไหน 68 คะแนนอยู่ในช่วงไหน ค่าของ 68 คะแนนอยู่ในช่วงไหน ขอ 12 นะคะ ข้อ 12 ข้อถามว่าช่วงของคะแนนที่นักเรียนสอบได้มากที่สุด คือข้อใด จำนวนนักเรียนที่สอบได้มากที่สุด นะคะ ให้ไปดูที่ช่องความถี่ ถ้ำที่ไหนที่มากที่สุด ดูนะช่องไหน ดีมากที่สุด เขาถามว่าช่วงคะแนน ของนักเรียนที่ สอบได้มากที่สุดคือช่วงไหนเพราะฉะนั้นลูกก็ต้องยอมไปดูว่าช่วงคะแนนความถี่ที่มากที่สุดเนี่ยมันอยู่ตรงไหนนะคะ คำตอบคืออะไรนะคะ เสร็จแล้วนะคะ ต่อไปข้อ 13 ถึง 15 ให้ซ้ายตารางแจกแจงความผิดวันนี้ ตอบคําถาม นะคะ ตารางแจกแจงความถี่อันนี้คือ ข้อมูลของ คะแนนสอบวิชาคณิตศาสตร์ นักเรียน 60 คนนะคะ คะแนนเต็ม 100 คะแนน ให้มาแบบนี้นะคะตารางนี้ มีช่องที่หายไป ข้อมูลไม่มีเลยนะคะอยู่ 3 ช่อง ข้อ 13 โจทย์เขาถามว่า ความถี่ สะสม ก็ถามหาความถี่สะสมนะลูก บ้านผีสะสมคือช่องนี้ นะคะ หมอลำที่ 3 เนี่ย พ่อถามหาความถี่สะสม ชั้นของคะแนน 65 ถึง 69 คือเท่าไหร่ ดูก็ไปดูคะแนนนะคะ 65 ถึง 69 อยู่ตรงนี้นะ อันนี้นะคะ ความถี่สะสมของช่องนี้ คือเท่าไหร่ ความถี่สะสมคิดยังไงลูก เอาความถี่ชั้นข้างบนถูกไหม มาริสาสมชั้นข้างบนนะคะ ที่อยู่ข้างบนอะไรตอบได้แล้วหรอ ไม่รู้คิดเอง รักฉันข้างบนนะคะความผิดสะสมไปบวกกับฉันของตัวมันเองนะคะไปบวกกับฉัน ก็จะได้คำตอบความถี่สะสมของชั้นที่เราถามนะ กูสวยมากเลยนะเนี่ย พี่เพิ่งเสร็จแล้วนะต่อไปข้อ 14 ลูก เหมือนเดิมค่ะ แต่เขาให้หาความถี่สะสมของฉันที่คะแนน อยู่ระหว่าง 75-77 9 ลูกก็มาดู 75 179 ช่องนี้ใช่ไหมคะ ความถี่สะสมของช่องนี้คือเท่าไหร่ วิธีการเหมือนข้อที่แล้วเลย คิดเหมือนข้อเดิมเลยนะคะ ต่อไปข้อ 15 นะคะ ข้อ 15 ก็ถามว่า ความถี่สะสมสุดท้าย คือ 60 เนี่ยก็คือช่วงนี้ สะสมชั้นสุดท้ายคือ 60 หมายถึงอะไร ถามพี่สาสมเนี่ย 60 นี่มันหมายถึงอะไรนะคะ ข้อที่ 1 กไก่ จำนวนของนักเรียน ใช่ไหม ขอไข่คะแนนเต็ม คอควายคะแนนสูงสุด งูคะแนนต่ำสุด ความถี่สะสมจำนวนที่เราบวกมาเรื่อยๆนะคะตั้งแต่ 2 เนี่ยตั้งแต่ชั้นแรกเนี่ยจนมาถึงชั้นสุดท้ายคือ 60 ที่เราออกมาได้ มันหมายถึงจำนวนอะไรมันเท่ากับจำนวนของอะไรข้อมูลนี้นะคะ จำได้ไหมคะแนนเต็มอันนี้คือ 100 คะแนน ซึ่ง 60 มัน คิดดูนะว่ามันใช่ไม่ใช่ ความถี่ความถี่อันนี้คือค่าของข้อมูลแต่ละค่า เท่ากับจำนวนของนักเรียนนะคะ ดูเอาแล้วกันว่า ความถี่สะสมของช่องสุดท้ายเวลารวมกันแล้วเท่ากับ 60 มันหมายถึงอะไรนะคะ ใกล้แล้วเหลืออีก 5 ข้อสุดท้ายนะคะ ต่อไปข้อ 16 ถึงข้อ 20 ใช้ตารางนี้ลูก มันเป็นเรื่องของตารางแจกแจงความถี่สัมพัทธ์ อันนี้แสดงข้อมูลของอะไร แสดงอายุของบุคลากรโรงเรียนโสตศึกษา จังหวัดอุดรธานี มีกี่คนคะ มีกี่คน เขาไปเก็บมากี่คน 50 คนนะคะ ตารางนี้ อายุ ของบุคลากรคนที่ทำงานอยู่ในโรงเรียนโสตศึกษาจังหวัดอุดรธานี 50 คน ไปเก็บข้อมูลมาว่า แต่ละคนมีอายุอยู่ในช่วงไหนนะคะ อายุน้อยที่สุดคือ ช่วงนี้โรคชั้นที่ 120 อายุที่มากที่สุด คือ 50 4 ปีนะคะเขาไปเก็บมาว่าในแต่ละช่วงอายุนั้นมีกี่คนก็คือความผิดอันนี้นะ ความถี่สัมพัทธ์ หมายถึงอะไร ความถี่สัมพัทธ์คืออัตราส่วนนะคะจำได้ไหมที่ครูสอนมา ความถี่สัมพัทธ์คืออัตราส่วน ของ ความถี่ในชั้นนั้น ส่วนด้วย ความถี่ รวมนะคะทั้งหมดก็คือจำนวน ของข้อมูลที่เราไปเก็บมา อันนี้จำนวนทั้งหมดมีอยู่ 50 ใช่ไหม ความถี่สัมพัทธ์ ของชั้นที่ 1 นะคะ ก็เลยกลายเป็น 13 13 นะคะส่วนด้วย 50 พอมาอีกช่องนึงลูกคอลัมน์ที่ 4 นะคะ เขาบอกร้อยละของความถี่สัมพัทธ์ อันนี้ก็ง่าย เอา จากความถี่สัมพัทธ์นะคะที่ได้จากช่องนี้ ไปคูณด้วย 100 ไปคูณด้วย 100 นะคะ วิธีการ แล้วดูนะอันนี้ตัวอย่างตัวนี้นะ 13 ส่วน 50 * 100 มันสามารถตัดกันได้ระหว่าง 100 กับ 50 ใช่ไหมคะ จำได้ไหมแบบฝึก ที่กูพาทำ 100 หารด้วย 50 ได้เท่าไหร่ ถ้านี้มันตัดก็ได้นะคะ ศูนย์ข้างบนตัดออกศูนย์ข้างตัดออก 5 คูณกันกี่ครั้งเท่ากับ 10 5 * อะไร 5 คูณอะไรเท่ากับ 10 ลูก 5 * อะไรคะเท่ากับ 10 ไม่ใช่ 15 5 x 5 x อะไรเท่ากับ 10 51 คือ 2 ถูกต้อง ตัดนะคะ 100 เพราะฉะนั้น 100 กลับ 50 เราจะตัดตัดเนี่ยเหลือ 100 คือ 250 ถูกตัดไปเหลือ 1 นะคะ 100 = 2 เพราะฉะนั้นข้อตัวนี้ร้อยละของช่องแรกชั้นแรกก็คือเอา 13 ไปคูณกับ 2 12 13 * 2 = 26 คือค่านี้คือค่าร้อยละนะ อธิบายแค่นี้นะ เหลือไปคิดเอานะคะ ค่าของแต่ละค่าค่าความถี่สัมพัทธ์ร้อยละของความถี่สัมพัทธ์ที่ได้ ข้อ 16 ให้นักเรียนหาค่าของกไก่ ภาคกไก่คือช่องนี้ค่ะ กไก่คือช่วงนี้ ช่องนี้คือความถี่สัมพัทธ์ กไก่คือค่าเท่าไหร่ ตรงกับตัวไหน อันนี้ง่ายมากเลยไม่ต้องคิดนะคะ แค่เข้าใจว่ามันหมายถึงอะไรก็สามารถตอบได้แล้ว ตรงกับข้อไหน กไก่นะคะกอไก่ช่องนี้จะมีความถี่เท่ากับ 8 ปฏิสัมพันธ์ คืออะไรนะคะ ต่อไปข้อ 17 นะคะ ข้อ 17 ถาม ขอไข่ข้อใดคือค่าของขอไข่ ขอไข่อยู่ในช่องนี้นะคะความถี่สัมพัทธ์ของช่องนี้ พอขายได้คืนเท่าไหร่ ยิ้มเลยนี้ไม่ต้องคิดเลยนะคะ เลือกผ้ามาใส่ได้เลยเนี่ย ตัวเลขมันเล็กนะคะหน้าจอมันเล็กมีครูก็ทำใหญ่อยู่นะลูก ใครๆมองแล้วไม่ชัดถามกูได้นะ แล้ว ได้แล้วลูก เสร็จแล้วนะคะต่อไปคอควายค่ะ ค่าของคอควายตัวนี้ คือร้อยละของความถี่สัมพัทธ์ ค่านี้คือเท่าไหร่ลูกคอควาย ถ้าลูกหากไก่ได้ จำนวนกไก่เมื่อกี้นะคะไปดู ดูนะกอไก่เมื่อกี้เราตอบอะไร เอามาคูณกับ 100 แล้วก็จะได้คำตอบ เมื่อกี้กูบอกแล้วนะว่า 100 กับ 50 ตัดเหลือ 2 นะคะเพราะฉะนั้นเอาแค่กอไก่นะคะที่เราหาได้นะ ข้างบนนะคะก็คือความถี่ไปคุยกับร้อย ไปคุยกับ กระป๋องนะคะคุณกระป๋องก็จะได้คำตอบของคอควาย ข้อสอบจริงๆควรจะไม่อธิบายแบบนี้นะ ต่อไปข้อ 19 นะคะ ข้อใดคือค่าของงองูงองูนะคะ ช่องนี้ งูหาได้จากอะไรค่าที่เราหาได้ขอไข่เมื่อกี้จากพ่อ ก่อนหน้านั้นนะคะ ที่เราหาได้ไปคูณกับ 100 ก็จะได้คำตอบของงู งองูคืออะไร คิดเลยคิดเลย คำตอบของคอควายกับงูเนี่ยมันจะได้ใช้ ความรู้หน่อยนะลูก เพราะมันจะต้องมีเรื่องของการคูณการหารเข้ามาด้วยนะคะพื้นฐานการคูณการหารมาด้วย กูก็ไม่ยอมเอาตัวเลขที่น้อยที่สุดแล้วนะคะให้ลูกได้ ใช้วิธีการคิดที่แบบ หาคำตอบได้ ขอแค่รู้ วิธีการนะคะ เสร็จแล้วนะข้อสุดท้าย พี่แม็คยังเร็วๆเร็วๆ นี่ไง งูหาซิเท่าไหร่ ตอบหรือยัง เอาก็ตอบลงไปได้คำตอบแล้วก็เขียนเลยลูก ต่อไปสุดท้ายแล้วนะคะขอ 20 ขอ 20 ค่าสุดท้ายค่ะค่าตัวตามนี้ พ่อตานี่คือค่าของอะไร ประจานหมายถึง รวมนะคะช่องนี้คือช่องรวม รวมของร้อยละความถี่สัมพัทธ์ลูกมาดูช่องสุดท้ายค่าที่เขาหามาได้นะคะ ชั้นที่ 126 นั้นที่ 226 คอควายที่ลูกหาได้คำตอบเท่าไหร่ เอาไปบวก 14 หัวโขก งูที่ลูกหาได้นะคะคำตอบอะไร เอาไปบวก 4 ผลรวม รอยจาร ข้อมูลทั้งหมด ตั้งแต่ชั้น 1 จนชั้นสุดท้ายนะคะของร้อยละ ของความถี่สัมพัทธ์ คือค่าของจอจานมันได้ค่าเท่าไหร่ บวกเลยนะคะ ว่าจะได้หาคำตอบออกมาเลือกได้เลย ลืมบอกไม่ได้ไม่ต้องบวกเลยเพราะรู้อยู่แล้วคำตอบคืออะไรช่องนี้ใช่ไหม ถ้าใครจำได้แล้วก็ดูสังเกตดูข้างบน ร้อยละ มันคืออะไรนะคะมันคืออะไรไม่ต้องไปบวกเลย ท่าสุดท้ายเดี๋ยวมันก็ ก็มันหยุดแล้ว อาบเสร็จแล้วจะเสร็จแล้วนะคะเสร็จแล้ว ครูจะเฉลย ให้ลูกใช้ปากกาแดง ใช้ปากกาแดงตรวจนะคะครูจะให้ตรวจของตัวเองไม่ให้ตรวจของเพื่อนแล้วนะคะ ตรวจของตัวเอง วัดถูกไหมถ้าตอบถูกถ้าตอบถูกให้เขียน เลข 1 ลงไปนะคะถ้าใครตอบถูกเปลี่ยนเลข 1 นะเพราะว่าข้อละ 1 คะแนน ปากกาแดงตรวจ ดีใจขนาดนั้นเลย ardo ตรวจเองนะคะ วาดของตัวเองปากกาสีแดงมาตรวจ ปากกาสีแดงค่ะ ข้อนี้ไม่น่าสงสัยนะลูกคะแนนที่น้อยที่สุดก็คือ 2 นั่นเอง รอลุ้นนะข้อ 2 ใครจะถูกมั่ง ต่อไปก็ 2 ค่ะ จำนวนที่มากที่สุดง่ายมากเลย ไปตบมือกันอยู่ 2 คนลูก 2 คนหรอ ตรวจเสร็จแล้วนะต่อไปจะขอ 3 แล้วนะ ลูกปลาเสร็จหรือยังลูกเสร็จหรือยังพ่อ 20:00 น แล้วนะ ต่อไปข้อ 3 นิสัยข้อนี้คืออะไรทำไมผิด กูบอกแล้วใช่ไหมพี่สายอ่ะ มันคือค่าที่มากที่สุดลูก ค่าที่มากที่สุดคืออะไร ค่าที่มากที่สุดคือ 9 ใช่ไหมคะ 9 ดีมากสุดน้อยที่สุดก็คือ 2 ใช่ไหม 9 ลบ 2 เท่ากับ นั่นเอง คำตอบก็คือ 7 ไม่ต้องร้องไห้ เดี๋ยวครั้งต่อไปแก้ใหม่นะ กูก็อุตส่าห์อธิบายพิสัยคืออะไรก็ยังตอบผิดกันอยู่ เสร็จแล้วนะต่อไปข้อ 4 ค่ะ ค่าที่พบบ่อยที่สุดค่ะ 9 ถูกไหม นับเลย 2 พบแค่ 2 ครั้งเอง 12 แต่ 9 พบ 1 2 3 4 ครั้งนะคะ ความถี่ความถี่ของ 9 คือสิว่าฉะนั้นคำตอบก็คืองู ถูกไหมพี่ปลื้มปลื้มถูกนะ ต่อไปข้อมูลที่เก็บคืออะไรลูก สงสัยจะมีคนได้สอบซ่อมแล้วมั้งเนี่ย เวลากูจะไปเร็วแล้วนะกูจะไปแล้วนะ 55 ขอควายนะคะ ไปข้อ 6 น้อยสุดกับมากที่สุดถูกไหม กูก็เขียนคะแนนไปโลด ถูกก็เขียนถูกนะคะ ไม่ต้องไปไม่ต้องไปรอเพื่อน ต่อไปก็ 7 โลก นิสัยคือ 8 ค่ะ มากสุดลบน้อยสุดเห็นไหม ข้อ 8 โลก ความถี่ที่พบมากที่สุดก็คือ 7 นั่นเอง GOT7 เราพบกันอีกครั้ง 1 2 3 4 5 6 - ตั้ง 6 ครั้ง มากที่สุดนะคะ ที่เราพบบ่อยที่สุด ก็คือ 7 นั่นเอง ต่อไปข้อ 8 ความถี่มีกี่ชั้น ตารางแจกแจงมีกี่ชั้น 12 3 4 5 7 7 ชั้นนั่นเองนะคะ ข้อ 10 ความกว้างของแต่ละชั้นคืออะไร มันมีกี่ท่าอยู่ในคะแนนนี้ 25 ใช่ไหมลูก รับไป 25 คิดได้ยังไง นับรอดูรอดู 10.25 กูตอบผิดใช่ไหม เฉลยผิดใช่ไหมเนี่ย ได้ไหม รับซื้อลูกนับซิ 26 27 r28 29 30 31 32 33 tas 34 451 2 3 4 5 6 7 8 9 และ 10 ขั้นตอน ข้อนี้นะคะก็เลยผิดนั่นเอง ให้ตอบกไก่คือถูกนะลูกแกใหม่นะอันนี้คือไม่ใช่นะคะ อันนี้ไม่ใช่ คำตอบคือ 10 ค่ะ เก่งมากปลุกไหม ถูกไหมถูกไหมลูกถูกนะคะ ตาลายแล้ว Hana ข้อ 10 แล้ว 11 ค่ะ อันนี้ตอบถูกไหม 6618 มันอยู่ตรงนี้มันอยู่ในนี้นะคะ ข้อ 12 ตอบได้มากที่สุด มากที่สุดก็คือ 16 นะคะ ถูก ข้อ 13 ความถี่สะสมชั้น อันนี้คืออะไร 60 อันนี้ก็คือเอามาบวกกัน ได้ 39 บวกนะคะไม่ใช่คุณนะบวก ตอนนี้ ได้ตัวนี้นะคะอีกข้อนึง เอา 50 กับ 6 มาบวกกัน เท่ากับ 56 ถูกไหม ใครตอบถูกบ้างข้อที่ 15 เก่งมากเก่งมาก ข้อ 16 ค่ะ กไก่ ความถี่สัมพัทธ์ คัมภีร์นะคะของฉันนี่ก็คือ 8 8 นะ ส่วนด้วย 50 ต่อไปขอไข่ ความถี่ก็คือ 4 ใช่ไหมคะ สวนด้วย 50 ขอนี้ค่ะ ใครถูกบ้างเพราะ 8 อันนี้คือ 8 8050 x 100 กูบอกแล้วใช่ไหมว่ามันสามารถตัดกันได้เหลือ 2 8 2 16 นะคะ 8 * 2 = 16 นั้นเอง งองู เอา 4 นะคะเมื่อกี้เราตัดแล้วได้ 2 ใช่ไหมก็เอา 4 คูณ 2 เพราะว่าตอนนี้เท่ากับ 4 ใช่ไหมคะ 4 * 2 = 8 นั่นเอง และข้อสุดท้ายลูก มันบอกอยู่แล้วว่าร้อยละเพราะฉะนั้น ถ้า ทุกช่องที่เราหาได้รวมจะได้เท่ากับ 100 นั่นเอง นับคะแนนให้กูหน่อย นับคะแนนให้กูหน่อยว่าได้กี่คะแนนนะคะ เสียใจไม่ผิดศีลข้อไหน ไม่เป็นไร แล้วไปสอบจริงๆตอนไปนอนนะคะ อาเจียนคะแนนรวมให้ครูหน่อยลูก เขียนอย่างนี้นะ คะแนนเต็ม 20 ข้างบนตัวเองได้คะแนนเท่าไหร่นะคะเขียนมาให้ครูหน่อย ใครบอกว่าใครได้ 20 จริงหรอ มีใครได้คะแนนเต็มมีไหม กูจะให้รางวัลนะถ้าได้คะแนนเต็ม วันนี้ หมดเวลานะคะขอใช้บริการล่ามภาษามือแล้วขอบคุณพี่หล้านะคะ 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3101 คณิตศาสตร์ 5 ม.6/1 (เช้า) 150867</dc:title>
  <dc:creator/>
  <cp:keywords/>
  <dcterms:created xsi:type="dcterms:W3CDTF">2024-08-15T03:07:53Z</dcterms:created>
  <dcterms:modified xsi:type="dcterms:W3CDTF">2024-08-15T03:0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5 สิงหาคม 2567 เวลา 08.30 น.</vt:lpwstr>
  </property>
  <property fmtid="{D5CDD505-2E9C-101B-9397-08002B2CF9AE}" pid="3" name="subtitle">
    <vt:lpwstr/>
  </property>
</Properties>
</file>